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6754109f860b25cb1d8a353bb79a469a9d534e"/>
    <w:p>
      <w:pPr>
        <w:pStyle w:val="Heading1"/>
      </w:pPr>
      <w:r>
        <w:t xml:space="preserve">María Salazar’s Positions On Consumer Protectio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tance on Technology, Data, and Priva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